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B0948" w14:textId="1C2FFD77" w:rsidR="00EC6827" w:rsidRDefault="00125B8C">
      <w:pPr>
        <w:pStyle w:val="Title"/>
      </w:pPr>
      <w:proofErr w:type="spellStart"/>
      <w:r>
        <w:t>templateEx</w:t>
      </w:r>
      <w:proofErr w:type="spellEnd"/>
    </w:p>
    <w:p w14:paraId="2AA27BC0" w14:textId="77777777" w:rsidR="005B5726" w:rsidRPr="005B5726" w:rsidRDefault="005B5726" w:rsidP="005B5726">
      <w:pPr>
        <w:pStyle w:val="BodyText"/>
      </w:pPr>
    </w:p>
    <w:p w14:paraId="304FB9CB" w14:textId="77777777" w:rsidR="00EC6827" w:rsidRDefault="00125B8C">
      <w:pPr>
        <w:pStyle w:val="Author"/>
      </w:pPr>
      <w:r>
        <w:t>Phil E</w:t>
      </w:r>
    </w:p>
    <w:p w14:paraId="7D9761C8" w14:textId="77777777" w:rsidR="00EC6827" w:rsidRDefault="00125B8C">
      <w:pPr>
        <w:pStyle w:val="Date"/>
      </w:pPr>
      <w:r>
        <w:t>1/22/2021</w:t>
      </w:r>
    </w:p>
    <w:p w14:paraId="338F28F9" w14:textId="77777777" w:rsidR="00EC6827" w:rsidRDefault="00125B8C">
      <w:pPr>
        <w:pStyle w:val="Heading2"/>
      </w:pPr>
      <w:bookmarkStart w:id="0" w:name="r-markdown"/>
      <w:r>
        <w:t>R Markdown</w:t>
      </w:r>
    </w:p>
    <w:p w14:paraId="1623A0EA" w14:textId="77777777" w:rsidR="00EC6827" w:rsidRDefault="00125B8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E0FD48" w14:textId="77777777" w:rsidR="00EC6827" w:rsidRDefault="00125B8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561AFEA" w14:textId="77777777" w:rsidR="00EC6827" w:rsidRDefault="00125B8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FA6681E" w14:textId="77777777" w:rsidR="00EC6827" w:rsidRDefault="00125B8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DF52503" w14:textId="77777777" w:rsidR="00EC6827" w:rsidRDefault="00125B8C">
      <w:pPr>
        <w:pStyle w:val="Heading2"/>
      </w:pPr>
      <w:bookmarkStart w:id="1" w:name="including-plots"/>
      <w:bookmarkEnd w:id="0"/>
      <w:r>
        <w:t>Including Plots</w:t>
      </w:r>
    </w:p>
    <w:p w14:paraId="60999CF5" w14:textId="77777777" w:rsidR="00EC6827" w:rsidRDefault="00125B8C">
      <w:pPr>
        <w:pStyle w:val="FirstParagraph"/>
      </w:pPr>
      <w:r>
        <w:t>You can also embed plots, for example:</w:t>
      </w:r>
    </w:p>
    <w:p w14:paraId="26943A5D" w14:textId="77777777" w:rsidR="005628B9" w:rsidRDefault="005628B9">
      <w:pPr>
        <w:pStyle w:val="BodyText"/>
      </w:pPr>
    </w:p>
    <w:p w14:paraId="00275E0A" w14:textId="04720E1E" w:rsidR="00EC6827" w:rsidRDefault="00125B8C">
      <w:pPr>
        <w:pStyle w:val="BodyText"/>
      </w:pPr>
      <w:r>
        <w:rPr>
          <w:noProof/>
        </w:rPr>
        <w:lastRenderedPageBreak/>
        <w:drawing>
          <wp:inline distT="0" distB="0" distL="0" distR="0" wp14:anchorId="5D900808" wp14:editId="7991040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F62DA" w14:textId="77777777" w:rsidR="00EC6827" w:rsidRDefault="00125B8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C68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518438" w14:textId="77777777" w:rsidR="00AF7435" w:rsidRDefault="00AF7435">
      <w:pPr>
        <w:spacing w:after="0"/>
      </w:pPr>
      <w:r>
        <w:separator/>
      </w:r>
    </w:p>
  </w:endnote>
  <w:endnote w:type="continuationSeparator" w:id="0">
    <w:p w14:paraId="20808B4A" w14:textId="77777777" w:rsidR="00AF7435" w:rsidRDefault="00AF74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4B326" w14:textId="77777777" w:rsidR="005628B9" w:rsidRDefault="00562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110"/>
      <w:gridCol w:w="480"/>
    </w:tblGrid>
    <w:tr w:rsidR="002A578D" w14:paraId="739B37C4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32018A974005414785275B4F918C8B7E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1C424ED5" w14:textId="4A6A63D9" w:rsidR="002A578D" w:rsidRDefault="002A578D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Phil E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36D7105B" w14:textId="77777777" w:rsidR="002A578D" w:rsidRDefault="002A578D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sdt>
    <w:sdtPr>
      <w:alias w:val="Title"/>
      <w:tag w:val=""/>
      <w:id w:val="-1266308377"/>
      <w:placeholder>
        <w:docPart w:val="568E6FAA71D64035BF644E51C4E4B29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7EB4145" w14:textId="6B441295" w:rsidR="002A578D" w:rsidRDefault="00166B3E">
        <w:pPr>
          <w:pStyle w:val="Footer"/>
        </w:pPr>
        <w:proofErr w:type="spellStart"/>
        <w:r>
          <w:t>templateEx</w:t>
        </w:r>
        <w:proofErr w:type="spellEnd"/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8243F9" w14:textId="77777777" w:rsidR="005628B9" w:rsidRDefault="00562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C24A7" w14:textId="77777777" w:rsidR="00AF7435" w:rsidRDefault="00AF7435">
      <w:r>
        <w:separator/>
      </w:r>
    </w:p>
  </w:footnote>
  <w:footnote w:type="continuationSeparator" w:id="0">
    <w:p w14:paraId="30CE42EF" w14:textId="77777777" w:rsidR="00AF7435" w:rsidRDefault="00AF7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0E6B1" w14:textId="77777777" w:rsidR="005628B9" w:rsidRDefault="00562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7467A4BF" w:rsidR="005B5726" w:rsidRDefault="004A6E8F" w:rsidP="005B5726">
    <w:pPr>
      <w:pStyle w:val="Header"/>
      <w:jc w:val="center"/>
    </w:pPr>
    <w:r>
      <w:rPr>
        <w:noProof/>
      </w:rPr>
      <w:drawing>
        <wp:anchor distT="0" distB="0" distL="114300" distR="114300" simplePos="0" relativeHeight="251686400" behindDoc="1" locked="0" layoutInCell="1" allowOverlap="1" wp14:anchorId="575B6825" wp14:editId="3F0D8DA1">
          <wp:simplePos x="0" y="0"/>
          <wp:positionH relativeFrom="column">
            <wp:posOffset>5010150</wp:posOffset>
          </wp:positionH>
          <wp:positionV relativeFrom="paragraph">
            <wp:posOffset>-457200</wp:posOffset>
          </wp:positionV>
          <wp:extent cx="1828800" cy="1000125"/>
          <wp:effectExtent l="0" t="0" r="0" b="0"/>
          <wp:wrapTight wrapText="bothSides">
            <wp:wrapPolygon edited="0">
              <wp:start x="0" y="0"/>
              <wp:lineTo x="0" y="21394"/>
              <wp:lineTo x="21375" y="21394"/>
              <wp:lineTo x="21375" y="0"/>
              <wp:lineTo x="0" y="0"/>
            </wp:wrapPolygon>
          </wp:wrapTight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1000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S</w:t>
    </w:r>
    <w:proofErr w:type="gramStart"/>
    <w:r>
      <w:t>544  Spring</w:t>
    </w:r>
    <w:proofErr w:type="gramEnd"/>
    <w:r>
      <w:t xml:space="preserve"> 01 2021</w:t>
    </w:r>
  </w:p>
  <w:p w14:paraId="24BA7ECB" w14:textId="05FF30A2" w:rsidR="004A6E8F" w:rsidRDefault="004A6E8F" w:rsidP="005B5726">
    <w:pPr>
      <w:pStyle w:val="Header"/>
      <w:jc w:val="center"/>
    </w:pPr>
    <w:r>
      <w:t xml:space="preserve">Professor S. </w:t>
    </w:r>
    <w:proofErr w:type="spellStart"/>
    <w:r>
      <w:t>Katathur</w:t>
    </w:r>
    <w:proofErr w:type="spellEnd"/>
  </w:p>
  <w:p w14:paraId="29F973D8" w14:textId="61DDF9C3" w:rsidR="005628B9" w:rsidRDefault="005628B9" w:rsidP="005B5726">
    <w:pPr>
      <w:pStyle w:val="Header"/>
      <w:jc w:val="center"/>
    </w:pPr>
  </w:p>
  <w:p w14:paraId="1BC394F2" w14:textId="3935B8FE" w:rsidR="005628B9" w:rsidRDefault="005628B9" w:rsidP="005B5726">
    <w:pPr>
      <w:pStyle w:val="Header"/>
      <w:jc w:val="center"/>
    </w:pPr>
  </w:p>
  <w:p w14:paraId="5D06C123" w14:textId="77777777" w:rsidR="005628B9" w:rsidRDefault="005628B9" w:rsidP="005B5726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A26A2" w14:textId="77777777" w:rsidR="005628B9" w:rsidRDefault="00562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B8C"/>
    <w:rsid w:val="00166B3E"/>
    <w:rsid w:val="002A578D"/>
    <w:rsid w:val="004A6E8F"/>
    <w:rsid w:val="004E29B3"/>
    <w:rsid w:val="005628B9"/>
    <w:rsid w:val="00590D07"/>
    <w:rsid w:val="005B5726"/>
    <w:rsid w:val="00784D58"/>
    <w:rsid w:val="008D6863"/>
    <w:rsid w:val="00AF7435"/>
    <w:rsid w:val="00B86B75"/>
    <w:rsid w:val="00BC48D5"/>
    <w:rsid w:val="00C36279"/>
    <w:rsid w:val="00C97246"/>
    <w:rsid w:val="00DA1630"/>
    <w:rsid w:val="00E315A3"/>
    <w:rsid w:val="00EC68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AD2EB"/>
  <w15:docId w15:val="{8E93DD77-644E-45BA-9C22-8ACBD820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5726"/>
  </w:style>
  <w:style w:type="paragraph" w:styleId="Footer">
    <w:name w:val="footer"/>
    <w:basedOn w:val="Normal"/>
    <w:link w:val="FooterChar"/>
    <w:uiPriority w:val="99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726"/>
  </w:style>
  <w:style w:type="character" w:styleId="PlaceholderText">
    <w:name w:val="Placeholder Text"/>
    <w:basedOn w:val="DefaultParagraphFont"/>
    <w:semiHidden/>
    <w:rsid w:val="00166B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2018A974005414785275B4F918C8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AF4E0C-CFC7-45BB-BC62-ABA4FA0A4BDE}"/>
      </w:docPartPr>
      <w:docPartBody>
        <w:p w:rsidR="00506CE6" w:rsidRDefault="00031077" w:rsidP="00031077">
          <w:pPr>
            <w:pStyle w:val="32018A974005414785275B4F918C8B7E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  <w:docPart>
      <w:docPartPr>
        <w:name w:val="568E6FAA71D64035BF644E51C4E4B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F0D76-200B-4911-A81E-AACBC24BB3AD}"/>
      </w:docPartPr>
      <w:docPartBody>
        <w:p w:rsidR="00000000" w:rsidRDefault="00506CE6">
          <w:r w:rsidRPr="00125D24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1077"/>
    <w:rsid w:val="00031077"/>
    <w:rsid w:val="00506CE6"/>
    <w:rsid w:val="0069195C"/>
    <w:rsid w:val="006B2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06CE6"/>
    <w:rPr>
      <w:color w:val="808080"/>
    </w:rPr>
  </w:style>
  <w:style w:type="paragraph" w:customStyle="1" w:styleId="32018A974005414785275B4F918C8B7E">
    <w:name w:val="32018A974005414785275B4F918C8B7E"/>
    <w:rsid w:val="000310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Ex</dc:title>
  <dc:creator>Phil E</dc:creator>
  <cp:keywords/>
  <cp:lastModifiedBy>Escandon, Phillip</cp:lastModifiedBy>
  <cp:revision>7</cp:revision>
  <dcterms:created xsi:type="dcterms:W3CDTF">2021-01-22T23:42:00Z</dcterms:created>
  <dcterms:modified xsi:type="dcterms:W3CDTF">2021-02-01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1</vt:lpwstr>
  </property>
  <property fmtid="{D5CDD505-2E9C-101B-9397-08002B2CF9AE}" pid="3" name="output">
    <vt:lpwstr>word_document</vt:lpwstr>
  </property>
</Properties>
</file>